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CBAD3" w14:textId="1165A440" w:rsidR="005C76CB" w:rsidRPr="005C76CB" w:rsidRDefault="005C76CB" w:rsidP="005C76CB">
      <w:pPr>
        <w:jc w:val="center"/>
        <w:rPr>
          <w:b/>
          <w:bCs/>
        </w:rPr>
      </w:pPr>
      <w:r w:rsidRPr="005C76CB">
        <w:rPr>
          <w:b/>
          <w:bCs/>
        </w:rPr>
        <w:t>Technology and Business drivers for IoT</w:t>
      </w:r>
    </w:p>
    <w:p w14:paraId="3E8481FD" w14:textId="77777777" w:rsidR="007407DA" w:rsidRDefault="007407DA" w:rsidP="005C76CB">
      <w:pPr>
        <w:jc w:val="both"/>
      </w:pPr>
    </w:p>
    <w:p w14:paraId="2C03EC3F" w14:textId="61E70D20" w:rsidR="007407DA" w:rsidRPr="007407DA" w:rsidRDefault="007407DA" w:rsidP="005C76CB">
      <w:pPr>
        <w:jc w:val="both"/>
        <w:rPr>
          <w:b/>
          <w:bCs/>
        </w:rPr>
      </w:pPr>
      <w:r w:rsidRPr="007407DA">
        <w:rPr>
          <w:b/>
          <w:bCs/>
        </w:rPr>
        <w:t>Technology Drivers</w:t>
      </w:r>
    </w:p>
    <w:p w14:paraId="76F5ABE1" w14:textId="7C7B94AF" w:rsidR="005C76CB" w:rsidRDefault="005C76CB" w:rsidP="005C76CB">
      <w:pPr>
        <w:jc w:val="both"/>
      </w:pPr>
      <w:r>
        <w:t>The Internet of Things (IoT) is driven by a multitude of technological advancements and trends. Here are some key technology drivers that fuel the growth and development of IoT:</w:t>
      </w:r>
    </w:p>
    <w:p w14:paraId="49CFCFD2" w14:textId="6860FC55" w:rsidR="005C76CB" w:rsidRDefault="005C76CB" w:rsidP="005C76CB">
      <w:pPr>
        <w:jc w:val="both"/>
      </w:pPr>
      <w:r w:rsidRPr="005C76CB">
        <w:rPr>
          <w:b/>
          <w:bCs/>
        </w:rPr>
        <w:t>Connectivity Technologies</w:t>
      </w:r>
      <w:r>
        <w:t xml:space="preserve">: The evolution of various communication protocols and technologies such as 5G, </w:t>
      </w:r>
      <w:proofErr w:type="spellStart"/>
      <w:r>
        <w:t>LoRaWAN</w:t>
      </w:r>
      <w:proofErr w:type="spellEnd"/>
      <w:r w:rsidR="0065007E">
        <w:t xml:space="preserve"> (</w:t>
      </w:r>
      <w:r w:rsidR="0065007E" w:rsidRPr="0065007E">
        <w:t>Long Range WAN)</w:t>
      </w:r>
      <w:r>
        <w:t>, NB-IoT</w:t>
      </w:r>
      <w:r w:rsidR="0065007E">
        <w:t xml:space="preserve"> (</w:t>
      </w:r>
      <w:r w:rsidR="0065007E" w:rsidRPr="0065007E">
        <w:t>Narrowband IoT)</w:t>
      </w:r>
      <w:r>
        <w:t>, and Wi-Fi, provides robust and efficient connectivity options for IoT devices over long distances and in different environments.</w:t>
      </w:r>
    </w:p>
    <w:p w14:paraId="44649982" w14:textId="77777777" w:rsidR="005C76CB" w:rsidRDefault="005C76CB" w:rsidP="005C76CB">
      <w:pPr>
        <w:jc w:val="both"/>
      </w:pPr>
      <w:r w:rsidRPr="005C76CB">
        <w:rPr>
          <w:b/>
          <w:bCs/>
        </w:rPr>
        <w:t>Sensors and Actuators</w:t>
      </w:r>
      <w:r>
        <w:t>: Advances in sensor and actuator technology have led to the development of smaller, more accurate, and cost-effective devices that can capture and transmit data from the physical world to digital systems.</w:t>
      </w:r>
    </w:p>
    <w:p w14:paraId="6261F17B" w14:textId="77777777" w:rsidR="005C76CB" w:rsidRDefault="005C76CB" w:rsidP="005C76CB">
      <w:pPr>
        <w:jc w:val="both"/>
      </w:pPr>
      <w:r w:rsidRPr="005C76CB">
        <w:rPr>
          <w:b/>
          <w:bCs/>
        </w:rPr>
        <w:t>Edge Computing</w:t>
      </w:r>
      <w:r>
        <w:t xml:space="preserve">: Edge computing enables data processing and analysis closer to the data source, reducing latency and improving real-time decision-making capabilities, which is crucial for </w:t>
      </w:r>
      <w:proofErr w:type="gramStart"/>
      <w:r>
        <w:t>time-sensitive</w:t>
      </w:r>
      <w:proofErr w:type="gramEnd"/>
      <w:r>
        <w:t xml:space="preserve"> IoT applications.</w:t>
      </w:r>
    </w:p>
    <w:p w14:paraId="6279F30B" w14:textId="77777777" w:rsidR="005C76CB" w:rsidRDefault="005C76CB" w:rsidP="005C76CB">
      <w:pPr>
        <w:jc w:val="both"/>
      </w:pPr>
      <w:r w:rsidRPr="005C76CB">
        <w:rPr>
          <w:b/>
          <w:bCs/>
        </w:rPr>
        <w:t>Cloud Computing</w:t>
      </w:r>
      <w:r>
        <w:t xml:space="preserve">: Cloud platforms provide scalable storage, processing power, and data analytics capabilities, making it feasible to manage and </w:t>
      </w:r>
      <w:proofErr w:type="spellStart"/>
      <w:r>
        <w:t>analyze</w:t>
      </w:r>
      <w:proofErr w:type="spellEnd"/>
      <w:r>
        <w:t xml:space="preserve"> massive amounts of IoT-generated data.</w:t>
      </w:r>
    </w:p>
    <w:p w14:paraId="7B6DD465" w14:textId="77777777" w:rsidR="005C76CB" w:rsidRDefault="005C76CB" w:rsidP="005C76CB">
      <w:pPr>
        <w:jc w:val="both"/>
      </w:pPr>
      <w:r w:rsidRPr="005C76CB">
        <w:rPr>
          <w:b/>
          <w:bCs/>
        </w:rPr>
        <w:t>Big Data and Analytics</w:t>
      </w:r>
      <w:r>
        <w:t xml:space="preserve">: IoT generates vast amounts of data, and the ability to </w:t>
      </w:r>
      <w:proofErr w:type="spellStart"/>
      <w:r>
        <w:t>analyze</w:t>
      </w:r>
      <w:proofErr w:type="spellEnd"/>
      <w:r>
        <w:t xml:space="preserve"> and derive meaningful insights from this data is a driving force, enabling businesses to make informed decisions.</w:t>
      </w:r>
    </w:p>
    <w:p w14:paraId="3F7A1A02" w14:textId="77777777" w:rsidR="005C76CB" w:rsidRDefault="005C76CB" w:rsidP="005C76CB">
      <w:pPr>
        <w:jc w:val="both"/>
      </w:pPr>
      <w:r w:rsidRPr="005C76CB">
        <w:rPr>
          <w:b/>
          <w:bCs/>
        </w:rPr>
        <w:t>Artificial Intelligence (AI) and Machine Learning (ML)</w:t>
      </w:r>
      <w:r>
        <w:t>: AI and ML technologies enable IoT systems to learn from data patterns, predict outcomes, and automate processes, making them more intelligent and responsive.</w:t>
      </w:r>
    </w:p>
    <w:p w14:paraId="4A44872F" w14:textId="77777777" w:rsidR="005C76CB" w:rsidRDefault="005C76CB" w:rsidP="005C76CB">
      <w:pPr>
        <w:jc w:val="both"/>
      </w:pPr>
      <w:r w:rsidRPr="005C76CB">
        <w:rPr>
          <w:b/>
          <w:bCs/>
        </w:rPr>
        <w:t>Security and Privacy Solutions</w:t>
      </w:r>
      <w:r>
        <w:t>: The need for robust security measures to protect IoT devices and networks against cyber threats and privacy breaches drives advancements in encryption, authentication, and secure device management.</w:t>
      </w:r>
    </w:p>
    <w:p w14:paraId="4202E25A" w14:textId="77777777" w:rsidR="005C76CB" w:rsidRDefault="005C76CB" w:rsidP="005C76CB">
      <w:pPr>
        <w:jc w:val="both"/>
      </w:pPr>
      <w:r w:rsidRPr="005C76CB">
        <w:rPr>
          <w:b/>
          <w:bCs/>
        </w:rPr>
        <w:t>Standardization and Interoperability</w:t>
      </w:r>
      <w:r>
        <w:t>: The development of standardized protocols and frameworks ensures that diverse IoT devices and systems can communicate seamlessly and work together cohesively.</w:t>
      </w:r>
    </w:p>
    <w:p w14:paraId="03B26D17" w14:textId="77777777" w:rsidR="005C76CB" w:rsidRDefault="005C76CB" w:rsidP="005C76CB">
      <w:pPr>
        <w:jc w:val="both"/>
      </w:pPr>
      <w:r w:rsidRPr="005C76CB">
        <w:rPr>
          <w:b/>
          <w:bCs/>
        </w:rPr>
        <w:t>Low-Power Design</w:t>
      </w:r>
      <w:r>
        <w:t>: Power-efficient technologies, such as low-power microcontrollers and energy harvesting, enable IoT devices to operate for extended periods without frequent battery replacements.</w:t>
      </w:r>
    </w:p>
    <w:p w14:paraId="6F0FCF63" w14:textId="77777777" w:rsidR="005C76CB" w:rsidRDefault="005C76CB" w:rsidP="005C76CB">
      <w:pPr>
        <w:jc w:val="both"/>
      </w:pPr>
      <w:r w:rsidRPr="005C76CB">
        <w:rPr>
          <w:b/>
          <w:bCs/>
        </w:rPr>
        <w:t>Smart Cities Initiatives</w:t>
      </w:r>
      <w:r>
        <w:t>: The drive towards smart city infrastructure, which involves integrating IoT devices into urban environments for efficient resource management and improved citizen services, pushes IoT technology forward.</w:t>
      </w:r>
    </w:p>
    <w:p w14:paraId="4C940678" w14:textId="77777777" w:rsidR="005C76CB" w:rsidRDefault="005C76CB" w:rsidP="005C76CB">
      <w:pPr>
        <w:jc w:val="both"/>
      </w:pPr>
      <w:r w:rsidRPr="005C76CB">
        <w:rPr>
          <w:b/>
          <w:bCs/>
        </w:rPr>
        <w:t>Wearable Devices</w:t>
      </w:r>
      <w:r>
        <w:t>: Wearables like fitness trackers, smartwatches, and healthcare devices contribute to the growth of IoT by collecting and transmitting personal data for monitoring and analysis.</w:t>
      </w:r>
    </w:p>
    <w:p w14:paraId="65C90D06" w14:textId="77777777" w:rsidR="005C76CB" w:rsidRDefault="005C76CB" w:rsidP="005C76CB">
      <w:pPr>
        <w:jc w:val="both"/>
      </w:pPr>
      <w:r w:rsidRPr="005C76CB">
        <w:rPr>
          <w:b/>
          <w:bCs/>
        </w:rPr>
        <w:t>Industrial IoT (</w:t>
      </w:r>
      <w:proofErr w:type="spellStart"/>
      <w:r w:rsidRPr="005C76CB">
        <w:rPr>
          <w:b/>
          <w:bCs/>
        </w:rPr>
        <w:t>IIoT</w:t>
      </w:r>
      <w:proofErr w:type="spellEnd"/>
      <w:r w:rsidRPr="005C76CB">
        <w:rPr>
          <w:b/>
          <w:bCs/>
        </w:rPr>
        <w:t>)</w:t>
      </w:r>
      <w:r>
        <w:t>: The industrial sector leverages IoT to enhance automation, optimize processes, and improve overall efficiency in areas like manufacturing, logistics, and supply chain management.</w:t>
      </w:r>
    </w:p>
    <w:p w14:paraId="6D057A71" w14:textId="77777777" w:rsidR="005C76CB" w:rsidRDefault="005C76CB" w:rsidP="005C76CB">
      <w:pPr>
        <w:jc w:val="both"/>
      </w:pPr>
      <w:r w:rsidRPr="005C76CB">
        <w:rPr>
          <w:b/>
          <w:bCs/>
        </w:rPr>
        <w:t>Healthcare Technology</w:t>
      </w:r>
      <w:r>
        <w:t>: IoT-enabled medical devices, remote patient monitoring, and telehealth solutions are transforming healthcare by enabling continuous health tracking and personalized treatments.</w:t>
      </w:r>
    </w:p>
    <w:p w14:paraId="06372409" w14:textId="77777777" w:rsidR="005C76CB" w:rsidRDefault="005C76CB" w:rsidP="005C76CB">
      <w:pPr>
        <w:jc w:val="both"/>
      </w:pPr>
      <w:r w:rsidRPr="005C76CB">
        <w:rPr>
          <w:b/>
          <w:bCs/>
        </w:rPr>
        <w:t>Environmental Monitoring</w:t>
      </w:r>
      <w:r>
        <w:t>: IoT-based environmental sensors help monitor air quality, water quality, and other ecological factors, aiding in environmental conservation and sustainability efforts.</w:t>
      </w:r>
    </w:p>
    <w:p w14:paraId="0C6E1ECD" w14:textId="77777777" w:rsidR="005C76CB" w:rsidRDefault="005C76CB" w:rsidP="005C76CB">
      <w:pPr>
        <w:jc w:val="both"/>
      </w:pPr>
      <w:r w:rsidRPr="005C76CB">
        <w:rPr>
          <w:b/>
          <w:bCs/>
        </w:rPr>
        <w:t>Consumer Demand</w:t>
      </w:r>
      <w:r>
        <w:t>: The increasing consumer demand for smart homes, connected vehicles, and other IoT-enabled products is a significant driver, pushing manufacturers to innovate in IoT technology.</w:t>
      </w:r>
    </w:p>
    <w:p w14:paraId="77A0546B" w14:textId="77777777" w:rsidR="005C76CB" w:rsidRDefault="005C76CB" w:rsidP="005C76CB">
      <w:pPr>
        <w:jc w:val="both"/>
      </w:pPr>
      <w:r w:rsidRPr="005C76CB">
        <w:rPr>
          <w:b/>
          <w:bCs/>
        </w:rPr>
        <w:lastRenderedPageBreak/>
        <w:t>Cost Reduction</w:t>
      </w:r>
      <w:r>
        <w:t>: Advances in technology have led to lower costs for IoT components, making it more affordable for businesses and individuals to adopt IoT solutions.</w:t>
      </w:r>
    </w:p>
    <w:p w14:paraId="5CD384AE" w14:textId="77777777" w:rsidR="005C76CB" w:rsidRDefault="005C76CB" w:rsidP="005C76CB">
      <w:pPr>
        <w:jc w:val="both"/>
      </w:pPr>
      <w:r>
        <w:t>These technology drivers collectively contribute to the rapid growth and expansion of the Internet of Things, enabling innovative applications across various industries and improving the quality of life for individuals around the world.</w:t>
      </w:r>
    </w:p>
    <w:p w14:paraId="3B96DF88" w14:textId="77777777" w:rsidR="00052111" w:rsidRDefault="00052111" w:rsidP="005C76CB">
      <w:pPr>
        <w:jc w:val="both"/>
      </w:pPr>
    </w:p>
    <w:p w14:paraId="17034025" w14:textId="0EBE45F0" w:rsidR="005C76CB" w:rsidRPr="007407DA" w:rsidRDefault="007407DA" w:rsidP="005C76CB">
      <w:pPr>
        <w:jc w:val="both"/>
        <w:rPr>
          <w:b/>
          <w:bCs/>
        </w:rPr>
      </w:pPr>
      <w:r w:rsidRPr="007407DA">
        <w:rPr>
          <w:b/>
          <w:bCs/>
        </w:rPr>
        <w:t>Business Drivers</w:t>
      </w:r>
    </w:p>
    <w:p w14:paraId="50AA67B3" w14:textId="74444EB1" w:rsidR="005C76CB" w:rsidRPr="005C76CB" w:rsidRDefault="005C76CB" w:rsidP="005C76CB">
      <w:pPr>
        <w:jc w:val="both"/>
      </w:pPr>
      <w:r w:rsidRPr="005C76CB">
        <w:t>The adoption and implementation of IoT technologies are driven by a range of business-related factors that offer significant benefits to various industries. Here are some key business drivers for IoT:</w:t>
      </w:r>
    </w:p>
    <w:p w14:paraId="3459110D" w14:textId="77777777" w:rsidR="005C76CB" w:rsidRPr="005C76CB" w:rsidRDefault="005C76CB" w:rsidP="005C76CB">
      <w:pPr>
        <w:jc w:val="both"/>
      </w:pPr>
      <w:r w:rsidRPr="005C76CB">
        <w:rPr>
          <w:b/>
          <w:bCs/>
        </w:rPr>
        <w:t>Operational Efficiency:</w:t>
      </w:r>
      <w:r w:rsidRPr="005C76CB">
        <w:t xml:space="preserve"> IoT enables businesses to monitor and optimize their operations in real time, leading to improved efficiency, reduced downtime, and better resource utilization.</w:t>
      </w:r>
    </w:p>
    <w:p w14:paraId="57EFDD16" w14:textId="77777777" w:rsidR="005C76CB" w:rsidRPr="005C76CB" w:rsidRDefault="005C76CB" w:rsidP="005C76CB">
      <w:pPr>
        <w:jc w:val="both"/>
      </w:pPr>
      <w:r w:rsidRPr="005C76CB">
        <w:rPr>
          <w:b/>
          <w:bCs/>
        </w:rPr>
        <w:t>Cost Savings:</w:t>
      </w:r>
      <w:r w:rsidRPr="005C76CB">
        <w:t xml:space="preserve"> By automating processes, tracking assets, and optimizing energy consumption, IoT helps cut operational costs, maintenance expenses, and resource wastage.</w:t>
      </w:r>
    </w:p>
    <w:p w14:paraId="28018C21" w14:textId="77777777" w:rsidR="005C76CB" w:rsidRPr="005C76CB" w:rsidRDefault="005C76CB" w:rsidP="005C76CB">
      <w:pPr>
        <w:jc w:val="both"/>
      </w:pPr>
      <w:r w:rsidRPr="005C76CB">
        <w:rPr>
          <w:b/>
          <w:bCs/>
        </w:rPr>
        <w:t>Data-Driven Insights:</w:t>
      </w:r>
      <w:r w:rsidRPr="005C76CB">
        <w:t xml:space="preserve"> IoT generates a wealth of data that can be </w:t>
      </w:r>
      <w:proofErr w:type="spellStart"/>
      <w:r w:rsidRPr="005C76CB">
        <w:t>analyzed</w:t>
      </w:r>
      <w:proofErr w:type="spellEnd"/>
      <w:r w:rsidRPr="005C76CB">
        <w:t xml:space="preserve"> to gain valuable insights into customer </w:t>
      </w:r>
      <w:proofErr w:type="spellStart"/>
      <w:r w:rsidRPr="005C76CB">
        <w:t>behaviors</w:t>
      </w:r>
      <w:proofErr w:type="spellEnd"/>
      <w:r w:rsidRPr="005C76CB">
        <w:t>, product performance, and operational trends, aiding in informed decision-making.</w:t>
      </w:r>
    </w:p>
    <w:p w14:paraId="5E69A07C" w14:textId="77777777" w:rsidR="005C76CB" w:rsidRPr="005C76CB" w:rsidRDefault="005C76CB" w:rsidP="005C76CB">
      <w:pPr>
        <w:jc w:val="both"/>
      </w:pPr>
      <w:r w:rsidRPr="005C76CB">
        <w:rPr>
          <w:b/>
          <w:bCs/>
        </w:rPr>
        <w:t>Predictive Maintenance:</w:t>
      </w:r>
      <w:r w:rsidRPr="005C76CB">
        <w:t xml:space="preserve"> IoT-enabled devices and sensors can predict when equipment needs maintenance, preventing unexpected breakdowns and minimizing downtime.</w:t>
      </w:r>
    </w:p>
    <w:p w14:paraId="153E8E5D" w14:textId="77777777" w:rsidR="005C76CB" w:rsidRPr="005C76CB" w:rsidRDefault="005C76CB" w:rsidP="005C76CB">
      <w:pPr>
        <w:jc w:val="both"/>
      </w:pPr>
      <w:r w:rsidRPr="005C76CB">
        <w:rPr>
          <w:b/>
          <w:bCs/>
        </w:rPr>
        <w:t>Inventory Management:</w:t>
      </w:r>
      <w:r w:rsidRPr="005C76CB">
        <w:t xml:space="preserve"> IoT assists in accurate tracking of inventory levels, reducing stockouts and excess inventory, leading to better supply chain management and cost control.</w:t>
      </w:r>
    </w:p>
    <w:p w14:paraId="1BE84D0B" w14:textId="77777777" w:rsidR="005C76CB" w:rsidRPr="005C76CB" w:rsidRDefault="005C76CB" w:rsidP="005C76CB">
      <w:pPr>
        <w:jc w:val="both"/>
      </w:pPr>
      <w:r w:rsidRPr="005C76CB">
        <w:rPr>
          <w:b/>
          <w:bCs/>
        </w:rPr>
        <w:t>Customer Experience:</w:t>
      </w:r>
      <w:r w:rsidRPr="005C76CB">
        <w:t xml:space="preserve"> IoT enables businesses to offer personalized, context-aware experiences to customers, enhancing engagement and loyalty.</w:t>
      </w:r>
    </w:p>
    <w:p w14:paraId="39E06EDF" w14:textId="77777777" w:rsidR="005C76CB" w:rsidRPr="005C76CB" w:rsidRDefault="005C76CB" w:rsidP="005C76CB">
      <w:pPr>
        <w:jc w:val="both"/>
      </w:pPr>
      <w:r w:rsidRPr="005C76CB">
        <w:rPr>
          <w:b/>
          <w:bCs/>
        </w:rPr>
        <w:t>New Revenue Streams:</w:t>
      </w:r>
      <w:r w:rsidRPr="005C76CB">
        <w:t xml:space="preserve"> IoT </w:t>
      </w:r>
      <w:proofErr w:type="gramStart"/>
      <w:r w:rsidRPr="005C76CB">
        <w:t>opens up</w:t>
      </w:r>
      <w:proofErr w:type="gramEnd"/>
      <w:r w:rsidRPr="005C76CB">
        <w:t xml:space="preserve"> opportunities for businesses to introduce new services and revenue streams, such as subscription models, data monetization, and value-added services.</w:t>
      </w:r>
    </w:p>
    <w:p w14:paraId="720A2C9D" w14:textId="77777777" w:rsidR="005C76CB" w:rsidRPr="005C76CB" w:rsidRDefault="005C76CB" w:rsidP="005C76CB">
      <w:pPr>
        <w:jc w:val="both"/>
      </w:pPr>
      <w:r w:rsidRPr="005C76CB">
        <w:rPr>
          <w:b/>
          <w:bCs/>
        </w:rPr>
        <w:t>Remote Monitoring and Management:</w:t>
      </w:r>
      <w:r w:rsidRPr="005C76CB">
        <w:t xml:space="preserve"> IoT allows businesses to remotely monitor and manage assets, facilities, and equipment, reducing the need for on-site personnel and travel costs.</w:t>
      </w:r>
    </w:p>
    <w:p w14:paraId="0B5E6771" w14:textId="77777777" w:rsidR="005C76CB" w:rsidRPr="005C76CB" w:rsidRDefault="005C76CB" w:rsidP="005C76CB">
      <w:pPr>
        <w:jc w:val="both"/>
      </w:pPr>
      <w:r w:rsidRPr="005C76CB">
        <w:rPr>
          <w:b/>
          <w:bCs/>
        </w:rPr>
        <w:t>Supply Chain Optimization:</w:t>
      </w:r>
      <w:r w:rsidRPr="005C76CB">
        <w:t xml:space="preserve"> IoT provides real-time visibility into supply chain operations, enhancing tracking, traceability, and overall efficiency in logistics and distribution.</w:t>
      </w:r>
    </w:p>
    <w:p w14:paraId="3FB31CD0" w14:textId="77777777" w:rsidR="005C76CB" w:rsidRPr="005C76CB" w:rsidRDefault="005C76CB" w:rsidP="005C76CB">
      <w:pPr>
        <w:jc w:val="both"/>
      </w:pPr>
      <w:r w:rsidRPr="005C76CB">
        <w:rPr>
          <w:b/>
          <w:bCs/>
        </w:rPr>
        <w:t>Quality Control:</w:t>
      </w:r>
      <w:r w:rsidRPr="005C76CB">
        <w:t xml:space="preserve"> IoT sensors and monitoring devices facilitate real-time quality control in manufacturing processes, reducing </w:t>
      </w:r>
      <w:proofErr w:type="gramStart"/>
      <w:r w:rsidRPr="005C76CB">
        <w:t>defects</w:t>
      </w:r>
      <w:proofErr w:type="gramEnd"/>
      <w:r w:rsidRPr="005C76CB">
        <w:t xml:space="preserve"> and ensuring product consistency.</w:t>
      </w:r>
    </w:p>
    <w:p w14:paraId="55652B55" w14:textId="77777777" w:rsidR="005C76CB" w:rsidRPr="005C76CB" w:rsidRDefault="005C76CB" w:rsidP="005C76CB">
      <w:pPr>
        <w:jc w:val="both"/>
      </w:pPr>
      <w:r w:rsidRPr="005C76CB">
        <w:rPr>
          <w:b/>
          <w:bCs/>
        </w:rPr>
        <w:t>Safety and Compliance:</w:t>
      </w:r>
      <w:r w:rsidRPr="005C76CB">
        <w:t xml:space="preserve"> IoT technology can enhance workplace safety by monitoring environmental conditions and ensuring compliance with safety regulations.</w:t>
      </w:r>
    </w:p>
    <w:p w14:paraId="253C3891" w14:textId="77777777" w:rsidR="005C76CB" w:rsidRPr="005C76CB" w:rsidRDefault="005C76CB" w:rsidP="005C76CB">
      <w:pPr>
        <w:jc w:val="both"/>
      </w:pPr>
      <w:r w:rsidRPr="005C76CB">
        <w:rPr>
          <w:b/>
          <w:bCs/>
        </w:rPr>
        <w:t>Energy Management:</w:t>
      </w:r>
      <w:r w:rsidRPr="005C76CB">
        <w:t xml:space="preserve"> IoT-driven energy management solutions help organizations optimize energy consumption, leading to reduced utility costs and environmental impact.</w:t>
      </w:r>
    </w:p>
    <w:p w14:paraId="1252E09B" w14:textId="77777777" w:rsidR="005C76CB" w:rsidRPr="005C76CB" w:rsidRDefault="005C76CB" w:rsidP="005C76CB">
      <w:pPr>
        <w:jc w:val="both"/>
      </w:pPr>
      <w:r w:rsidRPr="005C76CB">
        <w:rPr>
          <w:b/>
          <w:bCs/>
        </w:rPr>
        <w:t>Remote Service Delivery:</w:t>
      </w:r>
      <w:r w:rsidRPr="005C76CB">
        <w:t xml:space="preserve"> IoT enables remote diagnostics and troubleshooting, allowing businesses to offer timely support and maintenance to customers without physically visiting the location.</w:t>
      </w:r>
    </w:p>
    <w:p w14:paraId="107F4A31" w14:textId="77777777" w:rsidR="005C76CB" w:rsidRPr="005C76CB" w:rsidRDefault="005C76CB" w:rsidP="005C76CB">
      <w:pPr>
        <w:jc w:val="both"/>
      </w:pPr>
      <w:r w:rsidRPr="005C76CB">
        <w:rPr>
          <w:b/>
          <w:bCs/>
        </w:rPr>
        <w:t>Environmental Sustainability:</w:t>
      </w:r>
      <w:r w:rsidRPr="005C76CB">
        <w:t xml:space="preserve"> IoT contributes to sustainable practices by optimizing resource usage, reducing waste, and supporting green initiatives.</w:t>
      </w:r>
    </w:p>
    <w:p w14:paraId="7E4DEFE5" w14:textId="77777777" w:rsidR="005C76CB" w:rsidRPr="005C76CB" w:rsidRDefault="005C76CB" w:rsidP="005C76CB">
      <w:pPr>
        <w:jc w:val="both"/>
      </w:pPr>
      <w:r w:rsidRPr="005C76CB">
        <w:rPr>
          <w:b/>
          <w:bCs/>
        </w:rPr>
        <w:t>Market Differentiation:</w:t>
      </w:r>
      <w:r w:rsidRPr="005C76CB">
        <w:t xml:space="preserve"> Early adopters of IoT technologies can gain a competitive edge by offering innovative, tech-enabled products and services that stand out in the market.</w:t>
      </w:r>
    </w:p>
    <w:p w14:paraId="0EF929F1" w14:textId="77777777" w:rsidR="005C76CB" w:rsidRPr="005C76CB" w:rsidRDefault="005C76CB" w:rsidP="005C76CB">
      <w:pPr>
        <w:jc w:val="both"/>
      </w:pPr>
      <w:r w:rsidRPr="005C76CB">
        <w:rPr>
          <w:b/>
          <w:bCs/>
        </w:rPr>
        <w:t>Real-Time Decision-Making:</w:t>
      </w:r>
      <w:r w:rsidRPr="005C76CB">
        <w:t xml:space="preserve"> IoT provides real-time data that supports quicker, data-driven decision-making, helping businesses respond to market trends and customer demands promptly.</w:t>
      </w:r>
    </w:p>
    <w:p w14:paraId="07CABEDF" w14:textId="77777777" w:rsidR="005C76CB" w:rsidRPr="005C76CB" w:rsidRDefault="005C76CB" w:rsidP="005C76CB">
      <w:pPr>
        <w:jc w:val="both"/>
      </w:pPr>
      <w:r w:rsidRPr="005C76CB">
        <w:rPr>
          <w:b/>
          <w:bCs/>
        </w:rPr>
        <w:lastRenderedPageBreak/>
        <w:t>Collaborative Ecosystems:</w:t>
      </w:r>
      <w:r w:rsidRPr="005C76CB">
        <w:t xml:space="preserve"> IoT encourages collaboration between different stakeholders, such as suppliers, partners, and customers, leading to more integrated and efficient value chains.</w:t>
      </w:r>
    </w:p>
    <w:p w14:paraId="08092CF5" w14:textId="77777777" w:rsidR="005C76CB" w:rsidRPr="005C76CB" w:rsidRDefault="005C76CB" w:rsidP="005C76CB">
      <w:pPr>
        <w:jc w:val="both"/>
      </w:pPr>
      <w:r w:rsidRPr="005C76CB">
        <w:rPr>
          <w:b/>
          <w:bCs/>
        </w:rPr>
        <w:t>Market Expansion:</w:t>
      </w:r>
      <w:r w:rsidRPr="005C76CB">
        <w:t xml:space="preserve"> IoT allows businesses to enter new markets and expand their offerings by leveraging connected technologies to reach broader customer segments.</w:t>
      </w:r>
    </w:p>
    <w:p w14:paraId="630E7277" w14:textId="77777777" w:rsidR="005C76CB" w:rsidRPr="005C76CB" w:rsidRDefault="005C76CB" w:rsidP="005C76CB">
      <w:pPr>
        <w:jc w:val="both"/>
      </w:pPr>
      <w:r w:rsidRPr="005C76CB">
        <w:t>These business drivers underline the value and potential of IoT for organizations across various sectors, fostering innovation, growth, and improved competitiveness.</w:t>
      </w:r>
    </w:p>
    <w:p w14:paraId="61E54019" w14:textId="77777777" w:rsidR="005C76CB" w:rsidRDefault="005C76CB" w:rsidP="005C76CB">
      <w:pPr>
        <w:jc w:val="both"/>
      </w:pPr>
    </w:p>
    <w:p w14:paraId="3EF1FD78" w14:textId="77777777" w:rsidR="00AD120E" w:rsidRPr="00AD120E" w:rsidRDefault="00AD120E" w:rsidP="00AD120E">
      <w:pPr>
        <w:shd w:val="clear" w:color="auto" w:fill="FFFFFF"/>
        <w:spacing w:after="36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Knowledge Level 1: Remember</w:t>
      </w:r>
    </w:p>
    <w:p w14:paraId="6495B956" w14:textId="77777777" w:rsidR="00AD120E" w:rsidRPr="00AD120E" w:rsidRDefault="00AD120E" w:rsidP="00AD120E">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Bloom Keyword: Definition</w:t>
      </w:r>
    </w:p>
    <w:p w14:paraId="5EF402CA" w14:textId="77777777" w:rsidR="00AD120E" w:rsidRPr="00AD120E" w:rsidRDefault="00AD120E" w:rsidP="00AD120E">
      <w:pPr>
        <w:numPr>
          <w:ilvl w:val="0"/>
          <w:numId w:val="3"/>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What is the Internet of Things (IoT)?</w:t>
      </w:r>
    </w:p>
    <w:p w14:paraId="521BE476" w14:textId="77777777" w:rsidR="00AD120E" w:rsidRPr="00AD120E" w:rsidRDefault="00AD120E" w:rsidP="00AD120E">
      <w:pPr>
        <w:numPr>
          <w:ilvl w:val="0"/>
          <w:numId w:val="3"/>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What are technology drivers for IoT?</w:t>
      </w:r>
    </w:p>
    <w:p w14:paraId="13185DFC" w14:textId="77777777" w:rsidR="00AD120E" w:rsidRPr="00AD120E" w:rsidRDefault="00AD120E" w:rsidP="00AD120E">
      <w:pPr>
        <w:numPr>
          <w:ilvl w:val="0"/>
          <w:numId w:val="3"/>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What are business drivers for IoT?</w:t>
      </w:r>
    </w:p>
    <w:p w14:paraId="28DA3B3B" w14:textId="77777777" w:rsidR="00AD120E" w:rsidRPr="00AD120E" w:rsidRDefault="00AD120E" w:rsidP="00AD120E">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Knowledge Level 2: Understand</w:t>
      </w:r>
    </w:p>
    <w:p w14:paraId="571F0021" w14:textId="77777777" w:rsidR="00AD120E" w:rsidRPr="00AD120E" w:rsidRDefault="00AD120E" w:rsidP="00AD120E">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Bloom Keyword: Explanation</w:t>
      </w:r>
    </w:p>
    <w:p w14:paraId="5B54C695" w14:textId="77777777" w:rsidR="00AD120E" w:rsidRPr="00AD120E" w:rsidRDefault="00AD120E" w:rsidP="00AD120E">
      <w:pPr>
        <w:numPr>
          <w:ilvl w:val="0"/>
          <w:numId w:val="4"/>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Explain how technology drivers are enabling the growth of IoT.</w:t>
      </w:r>
    </w:p>
    <w:p w14:paraId="5E531EBD" w14:textId="77777777" w:rsidR="00AD120E" w:rsidRPr="00AD120E" w:rsidRDefault="00AD120E" w:rsidP="00AD120E">
      <w:pPr>
        <w:numPr>
          <w:ilvl w:val="0"/>
          <w:numId w:val="4"/>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Provide examples of business drivers for IoT adoption.</w:t>
      </w:r>
    </w:p>
    <w:p w14:paraId="35CF25FB" w14:textId="77777777" w:rsidR="00AD120E" w:rsidRPr="00AD120E" w:rsidRDefault="00AD120E" w:rsidP="00AD120E">
      <w:pPr>
        <w:numPr>
          <w:ilvl w:val="0"/>
          <w:numId w:val="4"/>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Describe the benefits of IoT for businesses and consumers.</w:t>
      </w:r>
    </w:p>
    <w:p w14:paraId="66F0E88C" w14:textId="77777777" w:rsidR="00AD120E" w:rsidRPr="00AD120E" w:rsidRDefault="00AD120E" w:rsidP="00AD120E">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Knowledge Level 3: Apply</w:t>
      </w:r>
    </w:p>
    <w:p w14:paraId="43161EF2" w14:textId="77777777" w:rsidR="00AD120E" w:rsidRPr="00AD120E" w:rsidRDefault="00AD120E" w:rsidP="00AD120E">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Bloom Keyword: Application</w:t>
      </w:r>
    </w:p>
    <w:p w14:paraId="42AE0CD2" w14:textId="77777777" w:rsidR="00AD120E" w:rsidRPr="00AD120E" w:rsidRDefault="00AD120E" w:rsidP="00AD120E">
      <w:pPr>
        <w:numPr>
          <w:ilvl w:val="0"/>
          <w:numId w:val="5"/>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Identify the technology and business drivers for IoT adoption in a specific industry or sector.</w:t>
      </w:r>
    </w:p>
    <w:p w14:paraId="2A2EA523" w14:textId="77777777" w:rsidR="00AD120E" w:rsidRPr="00AD120E" w:rsidRDefault="00AD120E" w:rsidP="00AD120E">
      <w:pPr>
        <w:numPr>
          <w:ilvl w:val="0"/>
          <w:numId w:val="5"/>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proofErr w:type="spellStart"/>
      <w:r w:rsidRPr="00AD120E">
        <w:rPr>
          <w:rFonts w:ascii="Arial" w:eastAsia="Times New Roman" w:hAnsi="Arial" w:cs="Arial"/>
          <w:color w:val="1F1F1F"/>
          <w:kern w:val="0"/>
          <w:sz w:val="24"/>
          <w:szCs w:val="24"/>
          <w:lang w:eastAsia="en-IN"/>
          <w14:ligatures w14:val="none"/>
        </w:rPr>
        <w:t>Analyze</w:t>
      </w:r>
      <w:proofErr w:type="spellEnd"/>
      <w:r w:rsidRPr="00AD120E">
        <w:rPr>
          <w:rFonts w:ascii="Arial" w:eastAsia="Times New Roman" w:hAnsi="Arial" w:cs="Arial"/>
          <w:color w:val="1F1F1F"/>
          <w:kern w:val="0"/>
          <w:sz w:val="24"/>
          <w:szCs w:val="24"/>
          <w:lang w:eastAsia="en-IN"/>
          <w14:ligatures w14:val="none"/>
        </w:rPr>
        <w:t xml:space="preserve"> the impact of IoT on a particular business model or value chain.</w:t>
      </w:r>
    </w:p>
    <w:p w14:paraId="5A82092E" w14:textId="77777777" w:rsidR="00AD120E" w:rsidRPr="00AD120E" w:rsidRDefault="00AD120E" w:rsidP="00AD120E">
      <w:pPr>
        <w:numPr>
          <w:ilvl w:val="0"/>
          <w:numId w:val="5"/>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Develop a business case for IoT adoption.</w:t>
      </w:r>
    </w:p>
    <w:p w14:paraId="49A6FEE7" w14:textId="77777777" w:rsidR="00AD120E" w:rsidRPr="00AD120E" w:rsidRDefault="00AD120E" w:rsidP="00AD120E">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 xml:space="preserve">Knowledge Level 4: </w:t>
      </w:r>
      <w:proofErr w:type="spellStart"/>
      <w:r w:rsidRPr="00AD120E">
        <w:rPr>
          <w:rFonts w:ascii="Arial" w:eastAsia="Times New Roman" w:hAnsi="Arial" w:cs="Arial"/>
          <w:color w:val="1F1F1F"/>
          <w:kern w:val="0"/>
          <w:sz w:val="24"/>
          <w:szCs w:val="24"/>
          <w:lang w:eastAsia="en-IN"/>
          <w14:ligatures w14:val="none"/>
        </w:rPr>
        <w:t>Analyze</w:t>
      </w:r>
      <w:proofErr w:type="spellEnd"/>
    </w:p>
    <w:p w14:paraId="268DD1EA" w14:textId="77777777" w:rsidR="00AD120E" w:rsidRPr="00AD120E" w:rsidRDefault="00AD120E" w:rsidP="00AD120E">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Bloom Keyword: Analysis</w:t>
      </w:r>
    </w:p>
    <w:p w14:paraId="29BACA5D" w14:textId="77777777" w:rsidR="00AD120E" w:rsidRPr="00AD120E" w:rsidRDefault="00AD120E" w:rsidP="00AD120E">
      <w:pPr>
        <w:numPr>
          <w:ilvl w:val="0"/>
          <w:numId w:val="6"/>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Compare and contrast the technology and business drivers for IoT adoption in different countries or regions.</w:t>
      </w:r>
    </w:p>
    <w:p w14:paraId="7DF208C7" w14:textId="77777777" w:rsidR="00AD120E" w:rsidRPr="00AD120E" w:rsidRDefault="00AD120E" w:rsidP="00AD120E">
      <w:pPr>
        <w:numPr>
          <w:ilvl w:val="0"/>
          <w:numId w:val="6"/>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Evaluate the potential impact of IoT on the global economy.</w:t>
      </w:r>
    </w:p>
    <w:p w14:paraId="4947C6EF" w14:textId="77777777" w:rsidR="00AD120E" w:rsidRPr="00AD120E" w:rsidRDefault="00AD120E" w:rsidP="00AD120E">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 xml:space="preserve">These questions are designed to be descriptive and accessible to anyone with a basic understanding of IoT. They also cover a range of Bloom keywords and knowledge levels, from remembering and understanding to applying and </w:t>
      </w:r>
      <w:proofErr w:type="spellStart"/>
      <w:r w:rsidRPr="00AD120E">
        <w:rPr>
          <w:rFonts w:ascii="Arial" w:eastAsia="Times New Roman" w:hAnsi="Arial" w:cs="Arial"/>
          <w:color w:val="1F1F1F"/>
          <w:kern w:val="0"/>
          <w:sz w:val="24"/>
          <w:szCs w:val="24"/>
          <w:lang w:eastAsia="en-IN"/>
          <w14:ligatures w14:val="none"/>
        </w:rPr>
        <w:t>analyzing</w:t>
      </w:r>
      <w:proofErr w:type="spellEnd"/>
      <w:r w:rsidRPr="00AD120E">
        <w:rPr>
          <w:rFonts w:ascii="Arial" w:eastAsia="Times New Roman" w:hAnsi="Arial" w:cs="Arial"/>
          <w:color w:val="1F1F1F"/>
          <w:kern w:val="0"/>
          <w:sz w:val="24"/>
          <w:szCs w:val="24"/>
          <w:lang w:eastAsia="en-IN"/>
          <w14:ligatures w14:val="none"/>
        </w:rPr>
        <w:t>.</w:t>
      </w:r>
    </w:p>
    <w:p w14:paraId="61A7966A" w14:textId="77777777" w:rsidR="00AD120E" w:rsidRPr="00AD120E" w:rsidRDefault="00AD120E" w:rsidP="00AD120E">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Bonus Question:</w:t>
      </w:r>
    </w:p>
    <w:p w14:paraId="7542474E" w14:textId="77777777" w:rsidR="00AD120E" w:rsidRPr="00AD120E" w:rsidRDefault="00AD120E" w:rsidP="00AD120E">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lastRenderedPageBreak/>
        <w:t>Knowledge Level 5: Evaluate</w:t>
      </w:r>
    </w:p>
    <w:p w14:paraId="0AB683A2" w14:textId="35BE7003" w:rsidR="00AD120E" w:rsidRDefault="00AD120E" w:rsidP="00AD120E">
      <w:pPr>
        <w:numPr>
          <w:ilvl w:val="0"/>
          <w:numId w:val="7"/>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What are the ethical implications need to be considered for IoT adoption?</w:t>
      </w:r>
    </w:p>
    <w:p w14:paraId="73367138" w14:textId="77777777" w:rsidR="00AD120E" w:rsidRPr="00AD120E" w:rsidRDefault="00AD120E" w:rsidP="00AD120E">
      <w:pPr>
        <w:shd w:val="clear" w:color="auto" w:fill="FFFFFF"/>
        <w:spacing w:before="100" w:beforeAutospacing="1" w:after="150" w:line="240" w:lineRule="auto"/>
        <w:ind w:left="720"/>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The adoption of the Internet of Things (IoT) technology comes with a range of ethical implications that should be carefully considered. Here are some of the key ethical concerns associated with IoT adoption:</w:t>
      </w:r>
    </w:p>
    <w:p w14:paraId="0AA25C58"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Privacy and Data Security: IoT devices often collect and transmit vast amounts of data, including personal and sensitive information. Ensuring the privacy and security of this data is a significant ethical concern. Unauthorized access or data breaches can have serious consequences.</w:t>
      </w:r>
    </w:p>
    <w:p w14:paraId="11BD5E22"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 xml:space="preserve">Informed Consent: Users may not always be fully aware of the data collected by IoT devices or how it is used. Ethical considerations </w:t>
      </w:r>
      <w:proofErr w:type="spellStart"/>
      <w:r w:rsidRPr="00AD120E">
        <w:rPr>
          <w:rFonts w:ascii="Arial" w:eastAsia="Times New Roman" w:hAnsi="Arial" w:cs="Arial"/>
          <w:color w:val="1F1F1F"/>
          <w:kern w:val="0"/>
          <w:sz w:val="24"/>
          <w:szCs w:val="24"/>
          <w:lang w:eastAsia="en-IN"/>
          <w14:ligatures w14:val="none"/>
        </w:rPr>
        <w:t>center</w:t>
      </w:r>
      <w:proofErr w:type="spellEnd"/>
      <w:r w:rsidRPr="00AD120E">
        <w:rPr>
          <w:rFonts w:ascii="Arial" w:eastAsia="Times New Roman" w:hAnsi="Arial" w:cs="Arial"/>
          <w:color w:val="1F1F1F"/>
          <w:kern w:val="0"/>
          <w:sz w:val="24"/>
          <w:szCs w:val="24"/>
          <w:lang w:eastAsia="en-IN"/>
          <w14:ligatures w14:val="none"/>
        </w:rPr>
        <w:t xml:space="preserve"> on obtaining informed consent from individuals for data collection and sharing.</w:t>
      </w:r>
    </w:p>
    <w:p w14:paraId="28D100BD"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Ownership and Control: Determining who owns the data generated by IoT devices can be challenging. This raises ethical questions about data ownership, control, and the rights of individuals.</w:t>
      </w:r>
    </w:p>
    <w:p w14:paraId="751629F3"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Security Risks: IoT devices can be vulnerable to cyberattacks, and compromised devices can pose risks to individuals and organizations. Ethical concerns revolve around ensuring the security of these devices and protecting users from harm.</w:t>
      </w:r>
    </w:p>
    <w:p w14:paraId="6E544091"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Bias and Discrimination: IoT data and algorithms may unintentionally perpetuate bias and discrimination. Ethical considerations include addressing biases in data and algorithms to ensure fair and equitable treatment.</w:t>
      </w:r>
    </w:p>
    <w:p w14:paraId="313DED18"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Job Displacement: The automation and efficiency of IoT may lead to job displacement in certain industries. Ensuring a just transition for affected workers is an ethical concern.</w:t>
      </w:r>
    </w:p>
    <w:p w14:paraId="2FBD7348"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Environmental Impact: The production, use, and disposal of IoT devices can have environmental consequences, particularly due to electronic waste (e-waste). Ethical considerations relate to responsible manufacturing and recycling practices.</w:t>
      </w:r>
    </w:p>
    <w:p w14:paraId="11FC6887"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Surveillance and Control: Widespread use of IoT devices can lead to pervasive surveillance and control. This raises ethical questions about civil liberties, freedom of expression, and the potential for abuse.</w:t>
      </w:r>
    </w:p>
    <w:p w14:paraId="1B42AE94"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Health and Safety: In healthcare, IoT devices can enhance patient monitoring and treatment, but they also raise ethical questions about the use of sensitive health data and patient consent.</w:t>
      </w:r>
    </w:p>
    <w:p w14:paraId="68302BB2"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Social Impacts: IoT can have social consequences, including increased social isolation as individuals become more engrossed in their devices and less connected to the physical world.</w:t>
      </w:r>
    </w:p>
    <w:p w14:paraId="1B0933E4"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Ownership and Accessibility: IoT can make everyday objects smarter and more efficient, but access to these technologies is not always equitable. Ethical concerns arise about who benefits from IoT and who is left behind.</w:t>
      </w:r>
    </w:p>
    <w:p w14:paraId="4B187EB4"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Ethical Decision-Making: Programmed decision-making by IoT devices can raise questions about moral and ethical choices in critical situations, such as autonomous vehicles making life-and-death decisions.</w:t>
      </w:r>
    </w:p>
    <w:p w14:paraId="05C1A72C" w14:textId="77777777" w:rsidR="00AD120E" w:rsidRPr="00AD120E" w:rsidRDefault="00AD120E" w:rsidP="00AD120E">
      <w:pPr>
        <w:pStyle w:val="ListParagraph"/>
        <w:numPr>
          <w:ilvl w:val="0"/>
          <w:numId w:val="9"/>
        </w:numPr>
        <w:shd w:val="clear" w:color="auto" w:fill="FFFFFF"/>
        <w:spacing w:before="100" w:beforeAutospacing="1" w:after="150" w:line="240" w:lineRule="auto"/>
        <w:jc w:val="both"/>
        <w:rPr>
          <w:rFonts w:ascii="Arial" w:eastAsia="Times New Roman" w:hAnsi="Arial" w:cs="Arial"/>
          <w:color w:val="1F1F1F"/>
          <w:kern w:val="0"/>
          <w:sz w:val="24"/>
          <w:szCs w:val="24"/>
          <w:lang w:eastAsia="en-IN"/>
          <w14:ligatures w14:val="none"/>
        </w:rPr>
      </w:pPr>
      <w:r w:rsidRPr="00AD120E">
        <w:rPr>
          <w:rFonts w:ascii="Arial" w:eastAsia="Times New Roman" w:hAnsi="Arial" w:cs="Arial"/>
          <w:color w:val="1F1F1F"/>
          <w:kern w:val="0"/>
          <w:sz w:val="24"/>
          <w:szCs w:val="24"/>
          <w:lang w:eastAsia="en-IN"/>
          <w14:ligatures w14:val="none"/>
        </w:rPr>
        <w:t>Data Accuracy and Bias: The quality and accuracy of data collected by IoT devices are critical. Ethical concerns may arise if biased or inaccurate data leads to incorrect conclusions or decisions.</w:t>
      </w:r>
    </w:p>
    <w:p w14:paraId="205EE75D" w14:textId="77777777" w:rsidR="00AD120E" w:rsidRPr="00AD120E" w:rsidRDefault="00AD120E" w:rsidP="00AD120E">
      <w:pPr>
        <w:shd w:val="clear" w:color="auto" w:fill="FFFFFF"/>
        <w:spacing w:before="100" w:beforeAutospacing="1" w:after="150" w:line="240" w:lineRule="auto"/>
        <w:ind w:left="720"/>
        <w:jc w:val="both"/>
        <w:rPr>
          <w:rFonts w:ascii="Arial" w:eastAsia="Times New Roman" w:hAnsi="Arial" w:cs="Arial"/>
          <w:color w:val="1F1F1F"/>
          <w:kern w:val="0"/>
          <w:sz w:val="24"/>
          <w:szCs w:val="24"/>
          <w:lang w:eastAsia="en-IN"/>
          <w14:ligatures w14:val="none"/>
        </w:rPr>
      </w:pPr>
    </w:p>
    <w:p w14:paraId="1B473236" w14:textId="77777777" w:rsidR="00AD120E" w:rsidRDefault="00AD120E" w:rsidP="005C76CB">
      <w:pPr>
        <w:jc w:val="both"/>
      </w:pPr>
    </w:p>
    <w:sectPr w:rsidR="00AD120E" w:rsidSect="007407DA">
      <w:pgSz w:w="11906" w:h="16838"/>
      <w:pgMar w:top="426" w:right="1440" w:bottom="568"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E61D8"/>
    <w:multiLevelType w:val="multilevel"/>
    <w:tmpl w:val="F4089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EC5518"/>
    <w:multiLevelType w:val="multilevel"/>
    <w:tmpl w:val="73309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642A47"/>
    <w:multiLevelType w:val="multilevel"/>
    <w:tmpl w:val="35E0391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4A1632"/>
    <w:multiLevelType w:val="hybridMultilevel"/>
    <w:tmpl w:val="7B42F52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54F32528"/>
    <w:multiLevelType w:val="multilevel"/>
    <w:tmpl w:val="5DC81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FBC7EB3"/>
    <w:multiLevelType w:val="multilevel"/>
    <w:tmpl w:val="C442CA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7AD2A5A"/>
    <w:multiLevelType w:val="multilevel"/>
    <w:tmpl w:val="E94A725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1C311CD"/>
    <w:multiLevelType w:val="multilevel"/>
    <w:tmpl w:val="11C4F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62A6F1C"/>
    <w:multiLevelType w:val="multilevel"/>
    <w:tmpl w:val="9F502F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66084726">
    <w:abstractNumId w:val="4"/>
  </w:num>
  <w:num w:numId="2" w16cid:durableId="686255856">
    <w:abstractNumId w:val="7"/>
  </w:num>
  <w:num w:numId="3" w16cid:durableId="1163543685">
    <w:abstractNumId w:val="0"/>
  </w:num>
  <w:num w:numId="4" w16cid:durableId="378170591">
    <w:abstractNumId w:val="5"/>
  </w:num>
  <w:num w:numId="5" w16cid:durableId="1036007076">
    <w:abstractNumId w:val="8"/>
  </w:num>
  <w:num w:numId="6" w16cid:durableId="1517963756">
    <w:abstractNumId w:val="6"/>
  </w:num>
  <w:num w:numId="7" w16cid:durableId="1609853069">
    <w:abstractNumId w:val="2"/>
  </w:num>
  <w:num w:numId="8" w16cid:durableId="1390298504">
    <w:abstractNumId w:val="1"/>
  </w:num>
  <w:num w:numId="9" w16cid:durableId="3423207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TAytTA2NTUytjBS0lEKTi0uzszPAykwrgUAc/PZFywAAAA="/>
  </w:docVars>
  <w:rsids>
    <w:rsidRoot w:val="005C76CB"/>
    <w:rsid w:val="00021DDF"/>
    <w:rsid w:val="00052111"/>
    <w:rsid w:val="000C03EA"/>
    <w:rsid w:val="000D60A5"/>
    <w:rsid w:val="001A06F0"/>
    <w:rsid w:val="001A66E2"/>
    <w:rsid w:val="001C310C"/>
    <w:rsid w:val="001E2D71"/>
    <w:rsid w:val="002D2053"/>
    <w:rsid w:val="0031386B"/>
    <w:rsid w:val="0032057F"/>
    <w:rsid w:val="003676C6"/>
    <w:rsid w:val="00390473"/>
    <w:rsid w:val="003A71D7"/>
    <w:rsid w:val="003F6218"/>
    <w:rsid w:val="005309CF"/>
    <w:rsid w:val="00562F6B"/>
    <w:rsid w:val="005C76CB"/>
    <w:rsid w:val="0065007E"/>
    <w:rsid w:val="00656EF7"/>
    <w:rsid w:val="00696D26"/>
    <w:rsid w:val="006C5B71"/>
    <w:rsid w:val="006C7B7D"/>
    <w:rsid w:val="007407DA"/>
    <w:rsid w:val="007B3B54"/>
    <w:rsid w:val="0087712A"/>
    <w:rsid w:val="008F0D1E"/>
    <w:rsid w:val="00904B40"/>
    <w:rsid w:val="009720EF"/>
    <w:rsid w:val="00994FEB"/>
    <w:rsid w:val="009A54D3"/>
    <w:rsid w:val="009B4629"/>
    <w:rsid w:val="009E02B8"/>
    <w:rsid w:val="00AD120E"/>
    <w:rsid w:val="00BA71D3"/>
    <w:rsid w:val="00BE408E"/>
    <w:rsid w:val="00BE4768"/>
    <w:rsid w:val="00D010DE"/>
    <w:rsid w:val="00D57AA2"/>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862F0"/>
  <w15:chartTrackingRefBased/>
  <w15:docId w15:val="{3CC87503-87C5-4FA0-80A5-A91EAC085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76CB"/>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5C76CB"/>
    <w:rPr>
      <w:b/>
      <w:bCs/>
    </w:rPr>
  </w:style>
  <w:style w:type="paragraph" w:customStyle="1" w:styleId="animating">
    <w:name w:val="animating"/>
    <w:basedOn w:val="Normal"/>
    <w:rsid w:val="00AD120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animating1">
    <w:name w:val="animating1"/>
    <w:basedOn w:val="DefaultParagraphFont"/>
    <w:rsid w:val="00AD120E"/>
  </w:style>
  <w:style w:type="paragraph" w:styleId="ListParagraph">
    <w:name w:val="List Paragraph"/>
    <w:basedOn w:val="Normal"/>
    <w:uiPriority w:val="34"/>
    <w:qFormat/>
    <w:rsid w:val="00AD12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866426">
      <w:bodyDiv w:val="1"/>
      <w:marLeft w:val="0"/>
      <w:marRight w:val="0"/>
      <w:marTop w:val="0"/>
      <w:marBottom w:val="0"/>
      <w:divBdr>
        <w:top w:val="none" w:sz="0" w:space="0" w:color="auto"/>
        <w:left w:val="none" w:sz="0" w:space="0" w:color="auto"/>
        <w:bottom w:val="none" w:sz="0" w:space="0" w:color="auto"/>
        <w:right w:val="none" w:sz="0" w:space="0" w:color="auto"/>
      </w:divBdr>
    </w:div>
    <w:div w:id="692807841">
      <w:bodyDiv w:val="1"/>
      <w:marLeft w:val="0"/>
      <w:marRight w:val="0"/>
      <w:marTop w:val="0"/>
      <w:marBottom w:val="0"/>
      <w:divBdr>
        <w:top w:val="none" w:sz="0" w:space="0" w:color="auto"/>
        <w:left w:val="none" w:sz="0" w:space="0" w:color="auto"/>
        <w:bottom w:val="none" w:sz="0" w:space="0" w:color="auto"/>
        <w:right w:val="none" w:sz="0" w:space="0" w:color="auto"/>
      </w:divBdr>
    </w:div>
    <w:div w:id="973605199">
      <w:bodyDiv w:val="1"/>
      <w:marLeft w:val="0"/>
      <w:marRight w:val="0"/>
      <w:marTop w:val="0"/>
      <w:marBottom w:val="0"/>
      <w:divBdr>
        <w:top w:val="none" w:sz="0" w:space="0" w:color="auto"/>
        <w:left w:val="none" w:sz="0" w:space="0" w:color="auto"/>
        <w:bottom w:val="none" w:sz="0" w:space="0" w:color="auto"/>
        <w:right w:val="none" w:sz="0" w:space="0" w:color="auto"/>
      </w:divBdr>
    </w:div>
    <w:div w:id="1014503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5</Pages>
  <Words>1720</Words>
  <Characters>980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5</cp:revision>
  <dcterms:created xsi:type="dcterms:W3CDTF">2023-08-09T07:43:00Z</dcterms:created>
  <dcterms:modified xsi:type="dcterms:W3CDTF">2023-11-07T11:26:00Z</dcterms:modified>
</cp:coreProperties>
</file>